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14435" w:type="dxa"/>
        <w:tblLook w:val="04A0" w:firstRow="1" w:lastRow="0" w:firstColumn="1" w:lastColumn="0" w:noHBand="0" w:noVBand="1"/>
      </w:tblPr>
      <w:tblGrid>
        <w:gridCol w:w="1593"/>
        <w:gridCol w:w="2686"/>
        <w:gridCol w:w="820"/>
        <w:gridCol w:w="848"/>
        <w:gridCol w:w="873"/>
        <w:gridCol w:w="848"/>
        <w:gridCol w:w="791"/>
        <w:gridCol w:w="900"/>
        <w:gridCol w:w="5076"/>
      </w:tblGrid>
      <w:tr w:rsidR="00A04AE2" w14:paraId="1F091495" w14:textId="5DC18687" w:rsidTr="00026FAF">
        <w:trPr>
          <w:trHeight w:val="326"/>
        </w:trPr>
        <w:tc>
          <w:tcPr>
            <w:tcW w:w="14435" w:type="dxa"/>
            <w:gridSpan w:val="9"/>
          </w:tcPr>
          <w:p w14:paraId="6452D683" w14:textId="2DE1DCCA" w:rsidR="00A04AE2" w:rsidRPr="009B40A3" w:rsidRDefault="00026FAF" w:rsidP="00A04AE2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MAD Project Evaluation 1 –</w:t>
            </w:r>
            <w:r w:rsidR="00707B04">
              <w:rPr>
                <w:b/>
                <w:bCs/>
                <w:sz w:val="24"/>
              </w:rPr>
              <w:t xml:space="preserve"> </w:t>
            </w:r>
            <w:r w:rsidR="00193C17">
              <w:rPr>
                <w:b/>
                <w:bCs/>
                <w:sz w:val="24"/>
              </w:rPr>
              <w:t>Regular</w:t>
            </w:r>
            <w:r w:rsidR="00707B04">
              <w:rPr>
                <w:b/>
                <w:bCs/>
                <w:sz w:val="24"/>
              </w:rPr>
              <w:t xml:space="preserve"> Intake </w:t>
            </w:r>
            <w:r w:rsidRPr="009B40A3">
              <w:rPr>
                <w:b/>
                <w:bCs/>
                <w:sz w:val="24"/>
              </w:rPr>
              <w:t>202</w:t>
            </w:r>
            <w:r w:rsidR="00956F05">
              <w:rPr>
                <w:b/>
                <w:bCs/>
                <w:sz w:val="24"/>
              </w:rPr>
              <w:t>2</w:t>
            </w:r>
          </w:p>
        </w:tc>
      </w:tr>
      <w:tr w:rsidR="00E37C57" w:rsidRPr="009B40A3" w14:paraId="3573A137" w14:textId="58FC47E4" w:rsidTr="00E37C57">
        <w:trPr>
          <w:trHeight w:val="666"/>
        </w:trPr>
        <w:tc>
          <w:tcPr>
            <w:tcW w:w="1594" w:type="dxa"/>
          </w:tcPr>
          <w:p w14:paraId="3A676BF9" w14:textId="4A8CA596" w:rsidR="00026FAF" w:rsidRPr="009B40A3" w:rsidRDefault="002F29BE">
            <w:pPr>
              <w:spacing w:line="0" w:lineRule="atLeas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eam</w:t>
            </w:r>
            <w:r w:rsidR="00026FAF" w:rsidRPr="009B40A3">
              <w:rPr>
                <w:b/>
                <w:bCs/>
                <w:sz w:val="24"/>
              </w:rPr>
              <w:t xml:space="preserve"> Name:</w:t>
            </w:r>
          </w:p>
        </w:tc>
        <w:tc>
          <w:tcPr>
            <w:tcW w:w="3508" w:type="dxa"/>
            <w:gridSpan w:val="2"/>
          </w:tcPr>
          <w:p w14:paraId="7A380956" w14:textId="0E837E7E" w:rsidR="00026FAF" w:rsidRPr="008450EB" w:rsidRDefault="00D14BE9">
            <w:pPr>
              <w:spacing w:line="0" w:lineRule="atLeast"/>
              <w:rPr>
                <w:sz w:val="24"/>
              </w:rPr>
            </w:pPr>
            <w:proofErr w:type="spellStart"/>
            <w:r>
              <w:rPr>
                <w:sz w:val="24"/>
              </w:rPr>
              <w:t>Wiz_Kidz</w:t>
            </w:r>
            <w:proofErr w:type="spellEnd"/>
          </w:p>
        </w:tc>
        <w:tc>
          <w:tcPr>
            <w:tcW w:w="848" w:type="dxa"/>
          </w:tcPr>
          <w:p w14:paraId="52CB2539" w14:textId="5F17DAA3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73" w:type="dxa"/>
          </w:tcPr>
          <w:p w14:paraId="356DAF16" w14:textId="77777777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41" w:type="dxa"/>
          </w:tcPr>
          <w:p w14:paraId="4BE29D1B" w14:textId="053B0045" w:rsidR="00026FAF" w:rsidRPr="009B40A3" w:rsidRDefault="000B1775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Batch:</w:t>
            </w:r>
          </w:p>
        </w:tc>
        <w:tc>
          <w:tcPr>
            <w:tcW w:w="6771" w:type="dxa"/>
            <w:gridSpan w:val="3"/>
          </w:tcPr>
          <w:p w14:paraId="41115FFE" w14:textId="27A110A0" w:rsidR="00026FAF" w:rsidRPr="008450EB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Batch 2.2</w:t>
            </w:r>
          </w:p>
        </w:tc>
      </w:tr>
      <w:tr w:rsidR="00E37C57" w14:paraId="3E5E8E12" w14:textId="0C6BAF24" w:rsidTr="00E37C57">
        <w:trPr>
          <w:cantSplit/>
          <w:trHeight w:val="2942"/>
        </w:trPr>
        <w:tc>
          <w:tcPr>
            <w:tcW w:w="1594" w:type="dxa"/>
          </w:tcPr>
          <w:p w14:paraId="1CD21D7B" w14:textId="77777777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ID</w:t>
            </w:r>
          </w:p>
          <w:p w14:paraId="2FFC8A8F" w14:textId="0F31BCB3" w:rsidR="00D14BE9" w:rsidRDefault="00D14BE9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065C4B25" w14:textId="38358070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Name</w:t>
            </w:r>
          </w:p>
        </w:tc>
        <w:tc>
          <w:tcPr>
            <w:tcW w:w="820" w:type="dxa"/>
            <w:textDirection w:val="btLr"/>
          </w:tcPr>
          <w:p w14:paraId="1DBB90F4" w14:textId="468E873F" w:rsidR="00304B4F" w:rsidRDefault="00304B4F" w:rsidP="005B2B6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nsistency (Out of 2)</w:t>
            </w:r>
          </w:p>
        </w:tc>
        <w:tc>
          <w:tcPr>
            <w:tcW w:w="848" w:type="dxa"/>
            <w:textDirection w:val="btLr"/>
          </w:tcPr>
          <w:p w14:paraId="3FB49132" w14:textId="21CE07CD" w:rsidR="00304B4F" w:rsidRDefault="00304B4F" w:rsidP="00111AF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Appropriateness and Professionalism (Out </w:t>
            </w:r>
            <w:proofErr w:type="gramStart"/>
            <w:r>
              <w:rPr>
                <w:sz w:val="24"/>
              </w:rPr>
              <w:t>of  3</w:t>
            </w:r>
            <w:proofErr w:type="gramEnd"/>
            <w:r>
              <w:rPr>
                <w:sz w:val="24"/>
              </w:rPr>
              <w:t>)</w:t>
            </w:r>
          </w:p>
        </w:tc>
        <w:tc>
          <w:tcPr>
            <w:tcW w:w="873" w:type="dxa"/>
            <w:textDirection w:val="btLr"/>
          </w:tcPr>
          <w:p w14:paraId="779EDCB1" w14:textId="4F33ED4B" w:rsidR="00304B4F" w:rsidRDefault="00304B4F" w:rsidP="00026FAF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Usage of resource manager (Out of 4)</w:t>
            </w:r>
          </w:p>
        </w:tc>
        <w:tc>
          <w:tcPr>
            <w:tcW w:w="841" w:type="dxa"/>
            <w:textDirection w:val="btLr"/>
          </w:tcPr>
          <w:p w14:paraId="24855848" w14:textId="5F22B9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Out of box design ideas (Out </w:t>
            </w:r>
            <w:proofErr w:type="gramStart"/>
            <w:r>
              <w:rPr>
                <w:sz w:val="24"/>
              </w:rPr>
              <w:t>of  3</w:t>
            </w:r>
            <w:proofErr w:type="gramEnd"/>
            <w:r>
              <w:rPr>
                <w:sz w:val="24"/>
              </w:rPr>
              <w:t>)</w:t>
            </w:r>
          </w:p>
        </w:tc>
        <w:tc>
          <w:tcPr>
            <w:tcW w:w="791" w:type="dxa"/>
            <w:textDirection w:val="btLr"/>
          </w:tcPr>
          <w:p w14:paraId="2A987DE0" w14:textId="05F6F1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Report (Out of 8)</w:t>
            </w:r>
          </w:p>
        </w:tc>
        <w:tc>
          <w:tcPr>
            <w:tcW w:w="900" w:type="dxa"/>
            <w:textDirection w:val="btLr"/>
          </w:tcPr>
          <w:p w14:paraId="5874A20C" w14:textId="77777777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Total (Out of 20)</w:t>
            </w:r>
          </w:p>
        </w:tc>
        <w:tc>
          <w:tcPr>
            <w:tcW w:w="5080" w:type="dxa"/>
            <w:textDirection w:val="btLr"/>
          </w:tcPr>
          <w:p w14:paraId="3721CB4C" w14:textId="02B39466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mments</w:t>
            </w:r>
          </w:p>
        </w:tc>
      </w:tr>
      <w:tr w:rsidR="00E37C57" w14:paraId="1D836529" w14:textId="755CD1B7" w:rsidTr="00E37C57">
        <w:trPr>
          <w:trHeight w:val="340"/>
        </w:trPr>
        <w:tc>
          <w:tcPr>
            <w:tcW w:w="1594" w:type="dxa"/>
          </w:tcPr>
          <w:p w14:paraId="4C7D108B" w14:textId="39ED3718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1031120</w:t>
            </w:r>
          </w:p>
        </w:tc>
        <w:tc>
          <w:tcPr>
            <w:tcW w:w="2688" w:type="dxa"/>
          </w:tcPr>
          <w:p w14:paraId="74F093B0" w14:textId="745E2DA6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erasinghe S.M.V.M</w:t>
            </w:r>
          </w:p>
        </w:tc>
        <w:tc>
          <w:tcPr>
            <w:tcW w:w="820" w:type="dxa"/>
            <w:vMerge w:val="restart"/>
          </w:tcPr>
          <w:p w14:paraId="4C5EB6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87B1F4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0963AF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0E60DF2A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355E0209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2762FAC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7280DA73" w14:textId="13A1205B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55436E35" w14:textId="13E8E1E0" w:rsidTr="00E37C57">
        <w:trPr>
          <w:trHeight w:val="326"/>
        </w:trPr>
        <w:tc>
          <w:tcPr>
            <w:tcW w:w="1594" w:type="dxa"/>
          </w:tcPr>
          <w:p w14:paraId="54CC9A87" w14:textId="25677A65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0600952</w:t>
            </w:r>
          </w:p>
        </w:tc>
        <w:tc>
          <w:tcPr>
            <w:tcW w:w="2688" w:type="dxa"/>
          </w:tcPr>
          <w:p w14:paraId="48511591" w14:textId="531C3F75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andaruwan K.A. K</w:t>
            </w:r>
          </w:p>
        </w:tc>
        <w:tc>
          <w:tcPr>
            <w:tcW w:w="820" w:type="dxa"/>
            <w:vMerge/>
          </w:tcPr>
          <w:p w14:paraId="69B54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A0EE0E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54A4BF8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F5485E5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8A1729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03DE9E5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64B5E0DF" w14:textId="79EC935F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731CBEF4" w14:textId="4AAD5B7A" w:rsidTr="00E37C57">
        <w:trPr>
          <w:trHeight w:val="326"/>
        </w:trPr>
        <w:tc>
          <w:tcPr>
            <w:tcW w:w="1594" w:type="dxa"/>
          </w:tcPr>
          <w:p w14:paraId="16E7C8BD" w14:textId="4679CBE4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1023200</w:t>
            </w:r>
          </w:p>
        </w:tc>
        <w:tc>
          <w:tcPr>
            <w:tcW w:w="2688" w:type="dxa"/>
          </w:tcPr>
          <w:p w14:paraId="550CBA33" w14:textId="6C3C693F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Perera K.H</w:t>
            </w:r>
          </w:p>
        </w:tc>
        <w:tc>
          <w:tcPr>
            <w:tcW w:w="820" w:type="dxa"/>
            <w:vMerge/>
          </w:tcPr>
          <w:p w14:paraId="6450119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EBEB5C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72C600C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3117D33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A0EBC6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A03968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225F541A" w14:textId="56B85E39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29C141E1" w14:textId="16413483" w:rsidTr="00E37C57">
        <w:trPr>
          <w:trHeight w:val="326"/>
        </w:trPr>
        <w:tc>
          <w:tcPr>
            <w:tcW w:w="1594" w:type="dxa"/>
          </w:tcPr>
          <w:p w14:paraId="30D67E1E" w14:textId="238414D0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1045912</w:t>
            </w:r>
          </w:p>
        </w:tc>
        <w:tc>
          <w:tcPr>
            <w:tcW w:w="2688" w:type="dxa"/>
          </w:tcPr>
          <w:p w14:paraId="2FB118E5" w14:textId="18A08116" w:rsidR="00304B4F" w:rsidRDefault="00D14BE9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Athukorala K.A.D.P. S</w:t>
            </w:r>
          </w:p>
        </w:tc>
        <w:tc>
          <w:tcPr>
            <w:tcW w:w="820" w:type="dxa"/>
            <w:vMerge/>
          </w:tcPr>
          <w:p w14:paraId="3814D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1225F4C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C6AD33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6935D34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50F70CA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EFF679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30AD55E9" w14:textId="5852E3F1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3F051129" w14:textId="2B5E0EB6" w:rsidTr="00E37C57">
        <w:trPr>
          <w:trHeight w:val="326"/>
        </w:trPr>
        <w:tc>
          <w:tcPr>
            <w:tcW w:w="1594" w:type="dxa"/>
          </w:tcPr>
          <w:p w14:paraId="76092EE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595834E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27F30AC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31F1C50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46DA700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50984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191BE5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6CAA9952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5E2F0700" w14:textId="37D11F4D" w:rsidR="00304B4F" w:rsidRDefault="00304B4F">
            <w:pPr>
              <w:spacing w:line="0" w:lineRule="atLeast"/>
              <w:rPr>
                <w:sz w:val="24"/>
              </w:rPr>
            </w:pPr>
          </w:p>
        </w:tc>
      </w:tr>
    </w:tbl>
    <w:p w14:paraId="6F42095B" w14:textId="778C23FA" w:rsidR="00A04AE2" w:rsidRDefault="00A60134">
      <w:pPr>
        <w:spacing w:line="0" w:lineRule="atLeast"/>
        <w:rPr>
          <w:sz w:val="24"/>
        </w:rPr>
      </w:pPr>
      <w:r>
        <w:rPr>
          <w:sz w:val="24"/>
        </w:rPr>
        <w:t xml:space="preserve">Git </w:t>
      </w:r>
      <w:r w:rsidR="000A7BF1">
        <w:rPr>
          <w:sz w:val="24"/>
        </w:rPr>
        <w:t xml:space="preserve">Repository Link: </w:t>
      </w:r>
    </w:p>
    <w:p w14:paraId="564D281A" w14:textId="27044517" w:rsidR="00EB665F" w:rsidRDefault="00B51709">
      <w:pPr>
        <w:spacing w:line="0" w:lineRule="atLeast"/>
        <w:rPr>
          <w:sz w:val="24"/>
        </w:rPr>
      </w:pPr>
      <w:r>
        <w:rPr>
          <w:sz w:val="24"/>
        </w:rPr>
        <w:t>(If already created)</w:t>
      </w:r>
    </w:p>
    <w:p w14:paraId="72A0CCD6" w14:textId="77777777" w:rsidR="000A7BF1" w:rsidRDefault="000A7BF1">
      <w:pPr>
        <w:spacing w:line="0" w:lineRule="atLeast"/>
        <w:rPr>
          <w:sz w:val="24"/>
        </w:rPr>
      </w:pPr>
    </w:p>
    <w:p w14:paraId="044976BC" w14:textId="5D614475" w:rsidR="00D8753F" w:rsidRDefault="00830B57">
      <w:pPr>
        <w:spacing w:line="0" w:lineRule="atLeast"/>
        <w:rPr>
          <w:color w:val="AEAAAA" w:themeColor="background2" w:themeShade="BF"/>
        </w:rPr>
      </w:pPr>
      <w:r w:rsidRPr="00830B57">
        <w:rPr>
          <w:color w:val="AEAAAA" w:themeColor="background2" w:themeShade="BF"/>
        </w:rPr>
        <w:t>--------------------------------------------------------------------------------------</w:t>
      </w:r>
      <w:r>
        <w:rPr>
          <w:color w:val="AEAAAA" w:themeColor="background2" w:themeShade="BF"/>
        </w:rPr>
        <w:t>--------------------</w:t>
      </w:r>
      <w:r w:rsidRPr="00830B57">
        <w:rPr>
          <w:color w:val="AEAAAA" w:themeColor="background2" w:themeShade="BF"/>
        </w:rPr>
        <w:t>For Evaluators</w:t>
      </w:r>
      <w:r w:rsidR="00EB665F">
        <w:rPr>
          <w:color w:val="AEAAAA" w:themeColor="background2" w:themeShade="BF"/>
        </w:rPr>
        <w:t xml:space="preserve"> use only</w:t>
      </w:r>
      <w:r w:rsidRPr="00830B57">
        <w:rPr>
          <w:color w:val="AEAAAA" w:themeColor="background2" w:themeShade="BF"/>
        </w:rPr>
        <w:t>---------------------------------------------------------------------------------------</w:t>
      </w:r>
      <w:r>
        <w:rPr>
          <w:color w:val="AEAAAA" w:themeColor="background2" w:themeShade="BF"/>
        </w:rPr>
        <w:t>------</w:t>
      </w:r>
    </w:p>
    <w:p w14:paraId="3ACBFFD7" w14:textId="4741DFD2" w:rsidR="007F1D6A" w:rsidRDefault="007F1D6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 xml:space="preserve">Evaluator’s name: </w:t>
      </w:r>
    </w:p>
    <w:p w14:paraId="313ADDEE" w14:textId="77777777" w:rsidR="00B6600E" w:rsidRDefault="00B6600E">
      <w:pPr>
        <w:spacing w:line="0" w:lineRule="atLeast"/>
        <w:rPr>
          <w:sz w:val="24"/>
          <w:szCs w:val="24"/>
        </w:rPr>
      </w:pPr>
    </w:p>
    <w:p w14:paraId="453445B1" w14:textId="6AC950EA" w:rsidR="007F1D6A" w:rsidRDefault="00E664E1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>Others</w:t>
      </w:r>
      <w:r w:rsidR="007F1D6A">
        <w:rPr>
          <w:sz w:val="24"/>
          <w:szCs w:val="24"/>
        </w:rPr>
        <w:t>:</w:t>
      </w:r>
    </w:p>
    <w:p w14:paraId="160FEE00" w14:textId="77777777" w:rsidR="007F1D6A" w:rsidRPr="007F1D6A" w:rsidRDefault="007F1D6A">
      <w:pPr>
        <w:spacing w:line="0" w:lineRule="atLeast"/>
        <w:rPr>
          <w:sz w:val="24"/>
          <w:szCs w:val="24"/>
        </w:rPr>
      </w:pPr>
    </w:p>
    <w:p w14:paraId="73AC4F0E" w14:textId="60AED525" w:rsidR="00D14BE9" w:rsidRDefault="00D14BE9">
      <w:pPr>
        <w:spacing w:line="0" w:lineRule="atLeast"/>
        <w:rPr>
          <w:color w:val="AEAAAA" w:themeColor="background2" w:themeShade="BF"/>
          <w:sz w:val="24"/>
        </w:rPr>
      </w:pPr>
    </w:p>
    <w:p w14:paraId="3A81F12A" w14:textId="77777777" w:rsidR="004E649A" w:rsidRDefault="004E649A">
      <w:pPr>
        <w:rPr>
          <w:color w:val="AEAAAA" w:themeColor="background2" w:themeShade="BF"/>
          <w:sz w:val="24"/>
        </w:rPr>
      </w:pPr>
    </w:p>
    <w:p w14:paraId="76427D14" w14:textId="77777777" w:rsidR="004E649A" w:rsidRDefault="004E649A">
      <w:pPr>
        <w:rPr>
          <w:color w:val="AEAAAA" w:themeColor="background2" w:themeShade="BF"/>
          <w:sz w:val="24"/>
        </w:rPr>
      </w:pPr>
    </w:p>
    <w:p w14:paraId="02D29A85" w14:textId="77777777" w:rsidR="004E649A" w:rsidRDefault="004E649A">
      <w:pPr>
        <w:rPr>
          <w:color w:val="AEAAAA" w:themeColor="background2" w:themeShade="BF"/>
          <w:sz w:val="24"/>
        </w:rPr>
      </w:pPr>
    </w:p>
    <w:p w14:paraId="63EAC798" w14:textId="77777777" w:rsidR="004E649A" w:rsidRDefault="004E649A">
      <w:pPr>
        <w:rPr>
          <w:color w:val="AEAAAA" w:themeColor="background2" w:themeShade="BF"/>
          <w:sz w:val="24"/>
        </w:rPr>
      </w:pPr>
    </w:p>
    <w:p w14:paraId="06CAF7B7" w14:textId="77777777" w:rsidR="004E649A" w:rsidRDefault="004E649A">
      <w:pPr>
        <w:rPr>
          <w:color w:val="AEAAAA" w:themeColor="background2" w:themeShade="BF"/>
          <w:sz w:val="24"/>
        </w:rPr>
      </w:pPr>
    </w:p>
    <w:p w14:paraId="61EAF3A2" w14:textId="77777777" w:rsidR="004E649A" w:rsidRDefault="004E649A">
      <w:pPr>
        <w:rPr>
          <w:color w:val="AEAAAA" w:themeColor="background2" w:themeShade="BF"/>
          <w:sz w:val="24"/>
        </w:rPr>
      </w:pPr>
    </w:p>
    <w:p w14:paraId="22687341" w14:textId="77777777" w:rsidR="004E649A" w:rsidRDefault="004E649A">
      <w:pPr>
        <w:rPr>
          <w:color w:val="AEAAAA" w:themeColor="background2" w:themeShade="BF"/>
          <w:sz w:val="24"/>
        </w:rPr>
      </w:pPr>
    </w:p>
    <w:p w14:paraId="36E924E1" w14:textId="77777777" w:rsidR="004E649A" w:rsidRDefault="004E649A">
      <w:pPr>
        <w:rPr>
          <w:color w:val="AEAAAA" w:themeColor="background2" w:themeShade="BF"/>
          <w:sz w:val="24"/>
        </w:rPr>
      </w:pPr>
    </w:p>
    <w:p w14:paraId="7F408AC3" w14:textId="604D5378" w:rsidR="004E649A" w:rsidRDefault="004E649A">
      <w:pPr>
        <w:rPr>
          <w:b/>
          <w:bCs/>
          <w:sz w:val="28"/>
          <w:szCs w:val="28"/>
          <w:u w:val="single"/>
        </w:rPr>
      </w:pPr>
      <w:r w:rsidRPr="004E649A">
        <w:rPr>
          <w:b/>
          <w:bCs/>
          <w:sz w:val="28"/>
          <w:szCs w:val="28"/>
          <w:u w:val="single"/>
        </w:rPr>
        <w:lastRenderedPageBreak/>
        <w:t>Introduction</w:t>
      </w:r>
      <w:r>
        <w:rPr>
          <w:b/>
          <w:bCs/>
          <w:sz w:val="28"/>
          <w:szCs w:val="28"/>
          <w:u w:val="single"/>
        </w:rPr>
        <w:t xml:space="preserve"> </w:t>
      </w:r>
    </w:p>
    <w:p w14:paraId="11880CEC" w14:textId="2B64638C" w:rsidR="00183D1E" w:rsidRDefault="00183D1E">
      <w:pPr>
        <w:rPr>
          <w:b/>
          <w:bCs/>
          <w:sz w:val="28"/>
          <w:szCs w:val="28"/>
          <w:u w:val="single"/>
        </w:rPr>
      </w:pPr>
    </w:p>
    <w:p w14:paraId="454BB2F9" w14:textId="041DCE61" w:rsidR="00183D1E" w:rsidRDefault="00183D1E">
      <w:pPr>
        <w:rPr>
          <w:b/>
          <w:bCs/>
          <w:sz w:val="28"/>
          <w:szCs w:val="28"/>
          <w:u w:val="single"/>
        </w:rPr>
      </w:pPr>
    </w:p>
    <w:p w14:paraId="06832380" w14:textId="6FF5AB2E" w:rsidR="00183D1E" w:rsidRDefault="00183D1E">
      <w:pPr>
        <w:rPr>
          <w:b/>
          <w:bCs/>
          <w:sz w:val="28"/>
          <w:szCs w:val="28"/>
          <w:u w:val="single"/>
        </w:rPr>
      </w:pPr>
    </w:p>
    <w:p w14:paraId="3EB50111" w14:textId="40F6BEAB" w:rsidR="00183D1E" w:rsidRDefault="00183D1E">
      <w:pPr>
        <w:rPr>
          <w:b/>
          <w:bCs/>
          <w:sz w:val="28"/>
          <w:szCs w:val="28"/>
          <w:u w:val="single"/>
        </w:rPr>
      </w:pPr>
    </w:p>
    <w:p w14:paraId="54FD89A0" w14:textId="1D95A15C" w:rsidR="00183D1E" w:rsidRDefault="00183D1E">
      <w:pPr>
        <w:rPr>
          <w:b/>
          <w:bCs/>
          <w:sz w:val="28"/>
          <w:szCs w:val="28"/>
          <w:u w:val="single"/>
        </w:rPr>
      </w:pPr>
    </w:p>
    <w:p w14:paraId="105BFEEC" w14:textId="344F5590" w:rsidR="00183D1E" w:rsidRDefault="00183D1E">
      <w:pPr>
        <w:rPr>
          <w:b/>
          <w:bCs/>
          <w:sz w:val="28"/>
          <w:szCs w:val="28"/>
          <w:u w:val="single"/>
        </w:rPr>
      </w:pPr>
    </w:p>
    <w:p w14:paraId="62924722" w14:textId="20BFCAAE" w:rsidR="00183D1E" w:rsidRDefault="00183D1E">
      <w:pPr>
        <w:rPr>
          <w:b/>
          <w:bCs/>
          <w:sz w:val="28"/>
          <w:szCs w:val="28"/>
          <w:u w:val="single"/>
        </w:rPr>
      </w:pPr>
    </w:p>
    <w:p w14:paraId="78CF3B31" w14:textId="411EB9AB" w:rsidR="00183D1E" w:rsidRDefault="00183D1E">
      <w:pPr>
        <w:rPr>
          <w:b/>
          <w:bCs/>
          <w:sz w:val="28"/>
          <w:szCs w:val="28"/>
          <w:u w:val="single"/>
        </w:rPr>
      </w:pPr>
    </w:p>
    <w:p w14:paraId="52C59A21" w14:textId="01B6C8FF" w:rsidR="00183D1E" w:rsidRDefault="00183D1E">
      <w:pPr>
        <w:rPr>
          <w:b/>
          <w:bCs/>
          <w:sz w:val="28"/>
          <w:szCs w:val="28"/>
          <w:u w:val="single"/>
        </w:rPr>
      </w:pPr>
    </w:p>
    <w:p w14:paraId="5C498C6B" w14:textId="0C9CBE0B" w:rsidR="00183D1E" w:rsidRDefault="00183D1E">
      <w:pPr>
        <w:rPr>
          <w:b/>
          <w:bCs/>
          <w:sz w:val="28"/>
          <w:szCs w:val="28"/>
          <w:u w:val="single"/>
        </w:rPr>
      </w:pPr>
    </w:p>
    <w:p w14:paraId="743355F4" w14:textId="7075670D" w:rsidR="00183D1E" w:rsidRDefault="00183D1E">
      <w:pPr>
        <w:rPr>
          <w:b/>
          <w:bCs/>
          <w:sz w:val="28"/>
          <w:szCs w:val="28"/>
          <w:u w:val="single"/>
        </w:rPr>
      </w:pPr>
    </w:p>
    <w:p w14:paraId="62FF4FD6" w14:textId="77A6B728" w:rsidR="00183D1E" w:rsidRDefault="00183D1E">
      <w:pPr>
        <w:rPr>
          <w:b/>
          <w:bCs/>
          <w:sz w:val="28"/>
          <w:szCs w:val="28"/>
          <w:u w:val="single"/>
        </w:rPr>
      </w:pPr>
    </w:p>
    <w:p w14:paraId="51CD6162" w14:textId="4F1DBD26" w:rsidR="00183D1E" w:rsidRDefault="00183D1E">
      <w:pPr>
        <w:rPr>
          <w:b/>
          <w:bCs/>
          <w:sz w:val="28"/>
          <w:szCs w:val="28"/>
          <w:u w:val="single"/>
        </w:rPr>
      </w:pPr>
    </w:p>
    <w:p w14:paraId="42EE3EC2" w14:textId="48EA7E27" w:rsidR="00183D1E" w:rsidRDefault="00183D1E">
      <w:pPr>
        <w:rPr>
          <w:b/>
          <w:bCs/>
          <w:sz w:val="28"/>
          <w:szCs w:val="28"/>
          <w:u w:val="single"/>
        </w:rPr>
      </w:pPr>
    </w:p>
    <w:p w14:paraId="66F68AA9" w14:textId="1B327633" w:rsidR="00183D1E" w:rsidRDefault="00183D1E">
      <w:pPr>
        <w:rPr>
          <w:b/>
          <w:bCs/>
          <w:sz w:val="28"/>
          <w:szCs w:val="28"/>
          <w:u w:val="single"/>
        </w:rPr>
      </w:pPr>
    </w:p>
    <w:p w14:paraId="79ED3F37" w14:textId="1D9F2621" w:rsidR="00183D1E" w:rsidRDefault="00183D1E">
      <w:pPr>
        <w:rPr>
          <w:b/>
          <w:bCs/>
          <w:sz w:val="28"/>
          <w:szCs w:val="28"/>
          <w:u w:val="single"/>
        </w:rPr>
      </w:pPr>
    </w:p>
    <w:p w14:paraId="7D869148" w14:textId="2E807A6F" w:rsidR="00183D1E" w:rsidRDefault="00183D1E">
      <w:pPr>
        <w:rPr>
          <w:b/>
          <w:bCs/>
          <w:sz w:val="28"/>
          <w:szCs w:val="28"/>
          <w:u w:val="single"/>
        </w:rPr>
      </w:pPr>
    </w:p>
    <w:p w14:paraId="11E5B0CB" w14:textId="33BC25A0" w:rsidR="00183D1E" w:rsidRDefault="00183D1E">
      <w:pPr>
        <w:rPr>
          <w:b/>
          <w:bCs/>
          <w:sz w:val="28"/>
          <w:szCs w:val="28"/>
          <w:u w:val="single"/>
        </w:rPr>
      </w:pPr>
    </w:p>
    <w:p w14:paraId="53FC48B6" w14:textId="107E42F0" w:rsidR="00183D1E" w:rsidRDefault="00183D1E">
      <w:pPr>
        <w:rPr>
          <w:b/>
          <w:bCs/>
          <w:sz w:val="28"/>
          <w:szCs w:val="28"/>
          <w:u w:val="single"/>
        </w:rPr>
      </w:pPr>
    </w:p>
    <w:p w14:paraId="56DABC57" w14:textId="20783691" w:rsidR="00183D1E" w:rsidRDefault="00183D1E">
      <w:pPr>
        <w:rPr>
          <w:b/>
          <w:bCs/>
          <w:sz w:val="28"/>
          <w:szCs w:val="28"/>
          <w:u w:val="single"/>
        </w:rPr>
      </w:pPr>
    </w:p>
    <w:p w14:paraId="3ED20DCD" w14:textId="1B6842FF" w:rsidR="00183D1E" w:rsidRDefault="00183D1E">
      <w:pPr>
        <w:rPr>
          <w:b/>
          <w:bCs/>
          <w:sz w:val="28"/>
          <w:szCs w:val="28"/>
          <w:u w:val="single"/>
        </w:rPr>
      </w:pPr>
    </w:p>
    <w:p w14:paraId="09DEFC18" w14:textId="4A79D4D3" w:rsidR="00183D1E" w:rsidRDefault="00183D1E">
      <w:pPr>
        <w:rPr>
          <w:b/>
          <w:bCs/>
          <w:sz w:val="28"/>
          <w:szCs w:val="28"/>
          <w:u w:val="single"/>
        </w:rPr>
      </w:pPr>
    </w:p>
    <w:p w14:paraId="3EE66DA8" w14:textId="2909990E" w:rsidR="00183D1E" w:rsidRDefault="00183D1E">
      <w:pPr>
        <w:rPr>
          <w:b/>
          <w:bCs/>
          <w:sz w:val="28"/>
          <w:szCs w:val="28"/>
          <w:u w:val="single"/>
        </w:rPr>
      </w:pPr>
    </w:p>
    <w:p w14:paraId="70416B73" w14:textId="18C411EB" w:rsidR="00183D1E" w:rsidRDefault="00183D1E">
      <w:pPr>
        <w:rPr>
          <w:b/>
          <w:bCs/>
          <w:sz w:val="28"/>
          <w:szCs w:val="28"/>
          <w:u w:val="single"/>
        </w:rPr>
      </w:pPr>
    </w:p>
    <w:p w14:paraId="34F010A8" w14:textId="78BBBDEB" w:rsidR="00183D1E" w:rsidRDefault="00183D1E">
      <w:pPr>
        <w:rPr>
          <w:b/>
          <w:bCs/>
          <w:sz w:val="28"/>
          <w:szCs w:val="28"/>
          <w:u w:val="single"/>
        </w:rPr>
      </w:pPr>
    </w:p>
    <w:p w14:paraId="5571C5C0" w14:textId="08BC2774" w:rsidR="00183D1E" w:rsidRDefault="00183D1E">
      <w:pPr>
        <w:rPr>
          <w:b/>
          <w:bCs/>
          <w:sz w:val="28"/>
          <w:szCs w:val="28"/>
          <w:u w:val="single"/>
        </w:rPr>
      </w:pPr>
    </w:p>
    <w:p w14:paraId="3542324E" w14:textId="4790B7C5" w:rsidR="00183D1E" w:rsidRDefault="00183D1E">
      <w:pPr>
        <w:rPr>
          <w:b/>
          <w:bCs/>
          <w:sz w:val="28"/>
          <w:szCs w:val="28"/>
          <w:u w:val="single"/>
        </w:rPr>
      </w:pPr>
    </w:p>
    <w:p w14:paraId="15E6EDD1" w14:textId="573E17F5" w:rsidR="00183D1E" w:rsidRDefault="00183D1E">
      <w:pPr>
        <w:rPr>
          <w:b/>
          <w:bCs/>
          <w:sz w:val="28"/>
          <w:szCs w:val="28"/>
          <w:u w:val="single"/>
        </w:rPr>
      </w:pPr>
    </w:p>
    <w:p w14:paraId="0429F237" w14:textId="77777777" w:rsidR="00183D1E" w:rsidRDefault="00183D1E">
      <w:pPr>
        <w:rPr>
          <w:b/>
          <w:bCs/>
          <w:sz w:val="28"/>
          <w:szCs w:val="28"/>
          <w:u w:val="single"/>
        </w:rPr>
      </w:pPr>
    </w:p>
    <w:p w14:paraId="180E9361" w14:textId="02389FD2" w:rsidR="002B5165" w:rsidRDefault="002B5165">
      <w:pPr>
        <w:rPr>
          <w:b/>
          <w:bCs/>
          <w:sz w:val="28"/>
          <w:szCs w:val="28"/>
          <w:u w:val="single"/>
        </w:rPr>
      </w:pPr>
    </w:p>
    <w:p w14:paraId="5157FBE0" w14:textId="7423F865" w:rsidR="002B5165" w:rsidRDefault="002B5165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System UI Overview</w:t>
      </w:r>
    </w:p>
    <w:p w14:paraId="458E8E1E" w14:textId="77777777" w:rsidR="004E649A" w:rsidRDefault="004E649A">
      <w:pPr>
        <w:rPr>
          <w:b/>
          <w:bCs/>
          <w:sz w:val="28"/>
          <w:szCs w:val="28"/>
          <w:u w:val="single"/>
        </w:rPr>
      </w:pPr>
    </w:p>
    <w:p w14:paraId="50554553" w14:textId="583DE426" w:rsidR="004E649A" w:rsidRDefault="004E649A">
      <w:pPr>
        <w:rPr>
          <w:b/>
          <w:bCs/>
          <w:sz w:val="28"/>
          <w:szCs w:val="28"/>
          <w:u w:val="single"/>
        </w:rPr>
      </w:pPr>
    </w:p>
    <w:p w14:paraId="59665A2C" w14:textId="469E380E" w:rsidR="00183D1E" w:rsidRDefault="00183D1E">
      <w:pPr>
        <w:rPr>
          <w:b/>
          <w:bCs/>
          <w:sz w:val="28"/>
          <w:szCs w:val="28"/>
          <w:u w:val="single"/>
        </w:rPr>
      </w:pPr>
    </w:p>
    <w:p w14:paraId="3ED94468" w14:textId="30222306" w:rsidR="00183D1E" w:rsidRDefault="00183D1E">
      <w:pPr>
        <w:rPr>
          <w:b/>
          <w:bCs/>
          <w:sz w:val="28"/>
          <w:szCs w:val="28"/>
          <w:u w:val="single"/>
        </w:rPr>
      </w:pPr>
    </w:p>
    <w:p w14:paraId="28A65D78" w14:textId="115C9897" w:rsidR="00183D1E" w:rsidRDefault="00183D1E">
      <w:pPr>
        <w:rPr>
          <w:b/>
          <w:bCs/>
          <w:sz w:val="28"/>
          <w:szCs w:val="28"/>
          <w:u w:val="single"/>
        </w:rPr>
      </w:pPr>
    </w:p>
    <w:p w14:paraId="2856A416" w14:textId="1EE1A18F" w:rsidR="00183D1E" w:rsidRDefault="00183D1E">
      <w:pPr>
        <w:rPr>
          <w:b/>
          <w:bCs/>
          <w:sz w:val="28"/>
          <w:szCs w:val="28"/>
          <w:u w:val="single"/>
        </w:rPr>
      </w:pPr>
    </w:p>
    <w:p w14:paraId="50FF9BF4" w14:textId="790EB189" w:rsidR="00183D1E" w:rsidRDefault="00183D1E">
      <w:pPr>
        <w:rPr>
          <w:b/>
          <w:bCs/>
          <w:sz w:val="28"/>
          <w:szCs w:val="28"/>
          <w:u w:val="single"/>
        </w:rPr>
      </w:pPr>
    </w:p>
    <w:p w14:paraId="43BDC310" w14:textId="61F12509" w:rsidR="00183D1E" w:rsidRDefault="00183D1E">
      <w:pPr>
        <w:rPr>
          <w:b/>
          <w:bCs/>
          <w:sz w:val="28"/>
          <w:szCs w:val="28"/>
          <w:u w:val="single"/>
        </w:rPr>
      </w:pPr>
    </w:p>
    <w:p w14:paraId="7B26BD82" w14:textId="18410C01" w:rsidR="00183D1E" w:rsidRDefault="00183D1E">
      <w:pPr>
        <w:rPr>
          <w:b/>
          <w:bCs/>
          <w:sz w:val="28"/>
          <w:szCs w:val="28"/>
          <w:u w:val="single"/>
        </w:rPr>
      </w:pPr>
    </w:p>
    <w:p w14:paraId="12764BDF" w14:textId="5F4964C1" w:rsidR="00183D1E" w:rsidRDefault="00183D1E">
      <w:pPr>
        <w:rPr>
          <w:b/>
          <w:bCs/>
          <w:sz w:val="28"/>
          <w:szCs w:val="28"/>
          <w:u w:val="single"/>
        </w:rPr>
      </w:pPr>
    </w:p>
    <w:p w14:paraId="1DAB298A" w14:textId="4A655C6A" w:rsidR="00183D1E" w:rsidRDefault="00183D1E">
      <w:pPr>
        <w:rPr>
          <w:b/>
          <w:bCs/>
          <w:sz w:val="28"/>
          <w:szCs w:val="28"/>
          <w:u w:val="single"/>
        </w:rPr>
      </w:pPr>
    </w:p>
    <w:p w14:paraId="2D971AB6" w14:textId="18E8878B" w:rsidR="00183D1E" w:rsidRDefault="00183D1E">
      <w:pPr>
        <w:rPr>
          <w:b/>
          <w:bCs/>
          <w:sz w:val="28"/>
          <w:szCs w:val="28"/>
          <w:u w:val="single"/>
        </w:rPr>
      </w:pPr>
    </w:p>
    <w:p w14:paraId="2BA4A7A7" w14:textId="66C0886F" w:rsidR="00183D1E" w:rsidRDefault="00183D1E">
      <w:pPr>
        <w:rPr>
          <w:b/>
          <w:bCs/>
          <w:sz w:val="28"/>
          <w:szCs w:val="28"/>
          <w:u w:val="single"/>
        </w:rPr>
      </w:pPr>
    </w:p>
    <w:p w14:paraId="033EF134" w14:textId="20B81A6E" w:rsidR="00183D1E" w:rsidRDefault="00183D1E">
      <w:pPr>
        <w:rPr>
          <w:b/>
          <w:bCs/>
          <w:sz w:val="28"/>
          <w:szCs w:val="28"/>
          <w:u w:val="single"/>
        </w:rPr>
      </w:pPr>
    </w:p>
    <w:p w14:paraId="51DAACD4" w14:textId="4D251AB4" w:rsidR="00183D1E" w:rsidRDefault="00183D1E">
      <w:pPr>
        <w:rPr>
          <w:b/>
          <w:bCs/>
          <w:sz w:val="28"/>
          <w:szCs w:val="28"/>
          <w:u w:val="single"/>
        </w:rPr>
      </w:pPr>
    </w:p>
    <w:p w14:paraId="237E557E" w14:textId="40A27E0B" w:rsidR="00183D1E" w:rsidRDefault="00183D1E">
      <w:pPr>
        <w:rPr>
          <w:b/>
          <w:bCs/>
          <w:sz w:val="28"/>
          <w:szCs w:val="28"/>
          <w:u w:val="single"/>
        </w:rPr>
      </w:pPr>
    </w:p>
    <w:p w14:paraId="34CA3979" w14:textId="4D0BA9C1" w:rsidR="00183D1E" w:rsidRDefault="00183D1E">
      <w:pPr>
        <w:rPr>
          <w:b/>
          <w:bCs/>
          <w:sz w:val="28"/>
          <w:szCs w:val="28"/>
          <w:u w:val="single"/>
        </w:rPr>
      </w:pPr>
    </w:p>
    <w:p w14:paraId="537C1FF0" w14:textId="5BE21752" w:rsidR="00183D1E" w:rsidRDefault="00183D1E">
      <w:pPr>
        <w:rPr>
          <w:b/>
          <w:bCs/>
          <w:sz w:val="28"/>
          <w:szCs w:val="28"/>
          <w:u w:val="single"/>
        </w:rPr>
      </w:pPr>
    </w:p>
    <w:p w14:paraId="0BA59C87" w14:textId="6B72A48F" w:rsidR="00183D1E" w:rsidRDefault="00183D1E">
      <w:pPr>
        <w:rPr>
          <w:b/>
          <w:bCs/>
          <w:sz w:val="28"/>
          <w:szCs w:val="28"/>
          <w:u w:val="single"/>
        </w:rPr>
      </w:pPr>
    </w:p>
    <w:p w14:paraId="281FE0A9" w14:textId="69FA7DA5" w:rsidR="00183D1E" w:rsidRDefault="00183D1E">
      <w:pPr>
        <w:rPr>
          <w:b/>
          <w:bCs/>
          <w:sz w:val="28"/>
          <w:szCs w:val="28"/>
          <w:u w:val="single"/>
        </w:rPr>
      </w:pPr>
    </w:p>
    <w:p w14:paraId="49B3235E" w14:textId="7860B3B9" w:rsidR="00183D1E" w:rsidRDefault="00183D1E">
      <w:pPr>
        <w:rPr>
          <w:b/>
          <w:bCs/>
          <w:sz w:val="28"/>
          <w:szCs w:val="28"/>
          <w:u w:val="single"/>
        </w:rPr>
      </w:pPr>
    </w:p>
    <w:p w14:paraId="30DBB399" w14:textId="7785C3EE" w:rsidR="00183D1E" w:rsidRDefault="00183D1E">
      <w:pPr>
        <w:rPr>
          <w:b/>
          <w:bCs/>
          <w:sz w:val="28"/>
          <w:szCs w:val="28"/>
          <w:u w:val="single"/>
        </w:rPr>
      </w:pPr>
    </w:p>
    <w:p w14:paraId="61BA6903" w14:textId="475B7321" w:rsidR="00183D1E" w:rsidRDefault="00183D1E">
      <w:pPr>
        <w:rPr>
          <w:b/>
          <w:bCs/>
          <w:sz w:val="28"/>
          <w:szCs w:val="28"/>
          <w:u w:val="single"/>
        </w:rPr>
      </w:pPr>
    </w:p>
    <w:p w14:paraId="1A5C8711" w14:textId="6AB654FD" w:rsidR="00183D1E" w:rsidRDefault="00183D1E">
      <w:pPr>
        <w:rPr>
          <w:b/>
          <w:bCs/>
          <w:sz w:val="28"/>
          <w:szCs w:val="28"/>
          <w:u w:val="single"/>
        </w:rPr>
      </w:pPr>
    </w:p>
    <w:p w14:paraId="6FE7687E" w14:textId="1BA089E9" w:rsidR="00183D1E" w:rsidRDefault="00183D1E">
      <w:pPr>
        <w:rPr>
          <w:b/>
          <w:bCs/>
          <w:sz w:val="28"/>
          <w:szCs w:val="28"/>
          <w:u w:val="single"/>
        </w:rPr>
      </w:pPr>
    </w:p>
    <w:p w14:paraId="78D764EA" w14:textId="7A476AD4" w:rsidR="00183D1E" w:rsidRDefault="00183D1E">
      <w:pPr>
        <w:rPr>
          <w:b/>
          <w:bCs/>
          <w:sz w:val="28"/>
          <w:szCs w:val="28"/>
          <w:u w:val="single"/>
        </w:rPr>
      </w:pPr>
    </w:p>
    <w:p w14:paraId="20DA30BE" w14:textId="6D8CA7E3" w:rsidR="00183D1E" w:rsidRDefault="00183D1E">
      <w:pPr>
        <w:rPr>
          <w:b/>
          <w:bCs/>
          <w:sz w:val="28"/>
          <w:szCs w:val="28"/>
          <w:u w:val="single"/>
        </w:rPr>
      </w:pPr>
    </w:p>
    <w:p w14:paraId="48119884" w14:textId="6614CCE7" w:rsidR="00183D1E" w:rsidRDefault="00183D1E">
      <w:pPr>
        <w:rPr>
          <w:b/>
          <w:bCs/>
          <w:sz w:val="28"/>
          <w:szCs w:val="28"/>
          <w:u w:val="single"/>
        </w:rPr>
      </w:pPr>
    </w:p>
    <w:p w14:paraId="4705A8A9" w14:textId="3F244711" w:rsidR="00183D1E" w:rsidRDefault="00183D1E">
      <w:pPr>
        <w:rPr>
          <w:b/>
          <w:bCs/>
          <w:sz w:val="28"/>
          <w:szCs w:val="28"/>
          <w:u w:val="single"/>
        </w:rPr>
      </w:pPr>
    </w:p>
    <w:p w14:paraId="6DC731B0" w14:textId="0DCA16F7" w:rsidR="00183D1E" w:rsidRDefault="00183D1E">
      <w:pPr>
        <w:rPr>
          <w:b/>
          <w:bCs/>
          <w:sz w:val="28"/>
          <w:szCs w:val="28"/>
          <w:u w:val="single"/>
        </w:rPr>
      </w:pPr>
    </w:p>
    <w:p w14:paraId="0E298EEF" w14:textId="21087509" w:rsidR="004E649A" w:rsidRDefault="004E649A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Individual Contribution</w:t>
      </w:r>
    </w:p>
    <w:p w14:paraId="5C7E953D" w14:textId="77777777" w:rsidR="00953F6A" w:rsidRDefault="00953F6A">
      <w:pPr>
        <w:rPr>
          <w:b/>
          <w:bCs/>
          <w:sz w:val="28"/>
          <w:szCs w:val="28"/>
          <w:u w:val="single"/>
        </w:rPr>
      </w:pPr>
    </w:p>
    <w:p w14:paraId="66683854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Athukorala K.A.D.P.S – IT21045912 – Movie Management</w:t>
      </w:r>
    </w:p>
    <w:p w14:paraId="6668CC46" w14:textId="0FD3B813" w:rsidR="00183D1E" w:rsidRPr="00953F6A" w:rsidRDefault="00183D1E" w:rsidP="00183D1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 xml:space="preserve">Add </w:t>
      </w:r>
      <w:r w:rsidR="000D26F7" w:rsidRPr="00953F6A">
        <w:rPr>
          <w:sz w:val="24"/>
          <w:szCs w:val="24"/>
        </w:rPr>
        <w:t xml:space="preserve">Movies </w:t>
      </w:r>
    </w:p>
    <w:p w14:paraId="48496B1F" w14:textId="031A620B" w:rsidR="000D26F7" w:rsidRPr="00953F6A" w:rsidRDefault="000D26F7" w:rsidP="00183D1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>Update Movie Details</w:t>
      </w:r>
    </w:p>
    <w:p w14:paraId="33FBE4F8" w14:textId="00DFA23A" w:rsidR="000D26F7" w:rsidRPr="00953F6A" w:rsidRDefault="000D26F7" w:rsidP="00183D1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>View Movie Details</w:t>
      </w:r>
    </w:p>
    <w:p w14:paraId="1E5F3854" w14:textId="6977BCB8" w:rsidR="000D26F7" w:rsidRPr="00953F6A" w:rsidRDefault="000D26F7" w:rsidP="00183D1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>Delete Movie Details</w:t>
      </w:r>
    </w:p>
    <w:p w14:paraId="509C5C19" w14:textId="24753493" w:rsidR="000D26F7" w:rsidRPr="00953F6A" w:rsidRDefault="000D26F7" w:rsidP="0082119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>Search Movies</w:t>
      </w:r>
    </w:p>
    <w:p w14:paraId="3F6EB9C7" w14:textId="7E345015" w:rsidR="0082119A" w:rsidRPr="00953F6A" w:rsidRDefault="0082119A" w:rsidP="0082119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53F6A">
        <w:rPr>
          <w:sz w:val="24"/>
          <w:szCs w:val="24"/>
        </w:rPr>
        <w:t>Side Navigation Bar</w:t>
      </w:r>
    </w:p>
    <w:p w14:paraId="37F142F2" w14:textId="77777777" w:rsidR="00953F6A" w:rsidRPr="00953F6A" w:rsidRDefault="00953F6A" w:rsidP="00953F6A">
      <w:pPr>
        <w:rPr>
          <w:sz w:val="28"/>
          <w:szCs w:val="28"/>
        </w:rPr>
      </w:pPr>
    </w:p>
    <w:p w14:paraId="5E4618A6" w14:textId="057A6E0E" w:rsid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Serasinghe S.M.V.M – IT21031120 – Film Hall Management</w:t>
      </w:r>
    </w:p>
    <w:p w14:paraId="44DCC110" w14:textId="592A5ADD" w:rsidR="0082119A" w:rsidRPr="00953F6A" w:rsidRDefault="0082119A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Login Page</w:t>
      </w:r>
    </w:p>
    <w:p w14:paraId="48ECA4A7" w14:textId="2F5DED4E" w:rsidR="0082119A" w:rsidRPr="00953F6A" w:rsidRDefault="0082119A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User Profile</w:t>
      </w:r>
    </w:p>
    <w:p w14:paraId="41659191" w14:textId="5EEFE724" w:rsidR="0082119A" w:rsidRPr="00953F6A" w:rsidRDefault="0082119A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Edit User Profile</w:t>
      </w:r>
    </w:p>
    <w:p w14:paraId="34833442" w14:textId="2EFCB803" w:rsidR="0082119A" w:rsidRPr="00953F6A" w:rsidRDefault="009449AF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View Film Hall</w:t>
      </w:r>
    </w:p>
    <w:p w14:paraId="302C12F3" w14:textId="679DB706" w:rsidR="009449AF" w:rsidRPr="00953F6A" w:rsidRDefault="009449AF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Select Film Hall</w:t>
      </w:r>
    </w:p>
    <w:p w14:paraId="28835F23" w14:textId="2637D0DD" w:rsidR="009449AF" w:rsidRPr="00953F6A" w:rsidRDefault="009449AF" w:rsidP="0082119A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Film Hall Detail Page</w:t>
      </w:r>
    </w:p>
    <w:p w14:paraId="4D6A5B8C" w14:textId="5C1CA300" w:rsidR="009449AF" w:rsidRPr="00953F6A" w:rsidRDefault="009449AF" w:rsidP="009449AF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Add Film Hall</w:t>
      </w:r>
    </w:p>
    <w:p w14:paraId="21DC09C0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6DD7B7A2" w14:textId="68429BBC" w:rsidR="009449AF" w:rsidRDefault="00183D1E" w:rsidP="009449AF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Sandaruwan K.A.K – IT20600952 – Ticket Booking Management</w:t>
      </w:r>
    </w:p>
    <w:p w14:paraId="5E5D7654" w14:textId="0F3A606E" w:rsidR="009449AF" w:rsidRPr="00953F6A" w:rsidRDefault="009449AF" w:rsidP="009449AF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Ticket Booking</w:t>
      </w:r>
    </w:p>
    <w:p w14:paraId="4D922038" w14:textId="42E27FB6" w:rsidR="009449AF" w:rsidRPr="00953F6A" w:rsidRDefault="009449AF" w:rsidP="009449AF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Booking Details</w:t>
      </w:r>
    </w:p>
    <w:p w14:paraId="064A444F" w14:textId="26B1EAE4" w:rsidR="009449AF" w:rsidRPr="00953F6A" w:rsidRDefault="009449AF" w:rsidP="009449AF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 xml:space="preserve">My Bookings </w:t>
      </w:r>
    </w:p>
    <w:p w14:paraId="615008F9" w14:textId="28918E6D" w:rsidR="00953F6A" w:rsidRPr="00953F6A" w:rsidRDefault="00953F6A" w:rsidP="00953F6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Edit Bookings</w:t>
      </w:r>
    </w:p>
    <w:p w14:paraId="64A93905" w14:textId="77777777" w:rsidR="00183D1E" w:rsidRDefault="00183D1E" w:rsidP="00183D1E">
      <w:pPr>
        <w:ind w:left="720"/>
        <w:rPr>
          <w:b/>
          <w:bCs/>
          <w:sz w:val="28"/>
          <w:szCs w:val="28"/>
        </w:rPr>
      </w:pPr>
    </w:p>
    <w:p w14:paraId="4A13276B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Perera K.H – IT21023200 – Payment Management</w:t>
      </w:r>
    </w:p>
    <w:p w14:paraId="1351F43B" w14:textId="7FAC761B" w:rsidR="00183D1E" w:rsidRPr="00953F6A" w:rsidRDefault="00953F6A" w:rsidP="00953F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Enter Card Details</w:t>
      </w:r>
    </w:p>
    <w:p w14:paraId="163BD7A8" w14:textId="0E58046D" w:rsidR="00953F6A" w:rsidRPr="00953F6A" w:rsidRDefault="00953F6A" w:rsidP="00953F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Display Payment Details</w:t>
      </w:r>
    </w:p>
    <w:p w14:paraId="61AE7521" w14:textId="1AFBE0F0" w:rsidR="00953F6A" w:rsidRPr="00953F6A" w:rsidRDefault="00953F6A" w:rsidP="00953F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Update Card Details</w:t>
      </w:r>
    </w:p>
    <w:p w14:paraId="4BF11467" w14:textId="69A34D8F" w:rsidR="00953F6A" w:rsidRPr="00953F6A" w:rsidRDefault="00953F6A" w:rsidP="00953F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Payment Success Page</w:t>
      </w:r>
    </w:p>
    <w:p w14:paraId="38E34835" w14:textId="090FB1CC" w:rsidR="00953F6A" w:rsidRPr="00953F6A" w:rsidRDefault="00953F6A" w:rsidP="00953F6A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953F6A">
        <w:rPr>
          <w:sz w:val="24"/>
          <w:szCs w:val="24"/>
        </w:rPr>
        <w:t>Payment Summery Page</w:t>
      </w:r>
    </w:p>
    <w:p w14:paraId="3D89AA65" w14:textId="5CC783AE" w:rsidR="00183D1E" w:rsidRDefault="00183D1E">
      <w:pPr>
        <w:rPr>
          <w:b/>
          <w:bCs/>
          <w:sz w:val="28"/>
          <w:szCs w:val="28"/>
          <w:u w:val="single"/>
        </w:rPr>
      </w:pPr>
    </w:p>
    <w:p w14:paraId="7A8DA495" w14:textId="77777777" w:rsidR="003F1556" w:rsidRDefault="003F1556">
      <w:pPr>
        <w:rPr>
          <w:b/>
          <w:bCs/>
          <w:sz w:val="28"/>
          <w:szCs w:val="28"/>
          <w:u w:val="single"/>
        </w:rPr>
      </w:pPr>
    </w:p>
    <w:p w14:paraId="10D5DA6F" w14:textId="64E6FEF8" w:rsidR="00E814CA" w:rsidRPr="001E2EC8" w:rsidRDefault="002B5165" w:rsidP="003F1556">
      <w:pPr>
        <w:rPr>
          <w:b/>
          <w:bCs/>
          <w:sz w:val="24"/>
          <w:szCs w:val="24"/>
        </w:rPr>
      </w:pPr>
      <w:r w:rsidRPr="00183D1E">
        <w:rPr>
          <w:b/>
          <w:bCs/>
          <w:sz w:val="28"/>
          <w:szCs w:val="28"/>
        </w:rPr>
        <w:lastRenderedPageBreak/>
        <w:t xml:space="preserve">Athukorala K.A.D.P.S – IT21045912 </w:t>
      </w:r>
      <w:r w:rsidR="00F323A3">
        <w:rPr>
          <w:b/>
          <w:bCs/>
          <w:sz w:val="28"/>
          <w:szCs w:val="28"/>
        </w:rPr>
        <w:t xml:space="preserve">- </w:t>
      </w:r>
      <w:r w:rsidR="00E814CA" w:rsidRPr="001E2EC8">
        <w:rPr>
          <w:b/>
          <w:bCs/>
          <w:sz w:val="24"/>
          <w:szCs w:val="24"/>
        </w:rPr>
        <w:t>Resources</w:t>
      </w:r>
    </w:p>
    <w:p w14:paraId="0B4F91FF" w14:textId="7D030134" w:rsidR="00810A79" w:rsidRDefault="00810A79" w:rsidP="00183D1E">
      <w:pPr>
        <w:ind w:left="720"/>
        <w:rPr>
          <w:b/>
          <w:bCs/>
          <w:sz w:val="28"/>
          <w:szCs w:val="28"/>
        </w:rPr>
      </w:pPr>
    </w:p>
    <w:p w14:paraId="241B1D0D" w14:textId="289B09A4" w:rsidR="00B7600E" w:rsidRDefault="001E2EC8" w:rsidP="00B7600E">
      <w:pPr>
        <w:keepNext/>
        <w:ind w:left="720"/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384320" behindDoc="0" locked="0" layoutInCell="1" allowOverlap="1" wp14:anchorId="18BCECA4" wp14:editId="74ADA066">
            <wp:simplePos x="0" y="0"/>
            <wp:positionH relativeFrom="column">
              <wp:posOffset>2781935</wp:posOffset>
            </wp:positionH>
            <wp:positionV relativeFrom="paragraph">
              <wp:posOffset>15875</wp:posOffset>
            </wp:positionV>
            <wp:extent cx="2335530" cy="1430655"/>
            <wp:effectExtent l="0" t="0" r="7620" b="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553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444736" behindDoc="0" locked="0" layoutInCell="1" allowOverlap="1" wp14:anchorId="0FAFF2B2" wp14:editId="7445D4AE">
            <wp:simplePos x="0" y="0"/>
            <wp:positionH relativeFrom="column">
              <wp:posOffset>5342890</wp:posOffset>
            </wp:positionH>
            <wp:positionV relativeFrom="paragraph">
              <wp:posOffset>6350</wp:posOffset>
            </wp:positionV>
            <wp:extent cx="3656965" cy="2884805"/>
            <wp:effectExtent l="0" t="0" r="635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6965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0551">
        <w:rPr>
          <w:b/>
          <w:bCs/>
          <w:noProof/>
          <w:sz w:val="28"/>
          <w:szCs w:val="28"/>
        </w:rPr>
        <w:drawing>
          <wp:inline distT="0" distB="0" distL="0" distR="0" wp14:anchorId="41D66A8C" wp14:editId="529B05FE">
            <wp:extent cx="2056296" cy="25336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739" cy="253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FCD77" w14:textId="1106FB8A" w:rsidR="008E4B98" w:rsidRDefault="008E4B98" w:rsidP="00183D1E">
      <w:pPr>
        <w:ind w:left="720"/>
        <w:rPr>
          <w:b/>
          <w:bCs/>
          <w:sz w:val="28"/>
          <w:szCs w:val="28"/>
        </w:rPr>
      </w:pPr>
    </w:p>
    <w:p w14:paraId="3B928AA9" w14:textId="577F0A57" w:rsidR="008E4B98" w:rsidRDefault="008E4B98" w:rsidP="00183D1E">
      <w:pPr>
        <w:ind w:left="720"/>
        <w:rPr>
          <w:b/>
          <w:bCs/>
          <w:sz w:val="28"/>
          <w:szCs w:val="28"/>
        </w:rPr>
      </w:pPr>
    </w:p>
    <w:p w14:paraId="6720B165" w14:textId="1E9C37DC" w:rsidR="00E814CA" w:rsidRPr="001E2EC8" w:rsidRDefault="00810A79" w:rsidP="001E2EC8">
      <w:pPr>
        <w:ind w:firstLine="720"/>
        <w:rPr>
          <w:b/>
          <w:bCs/>
          <w:sz w:val="24"/>
          <w:szCs w:val="24"/>
        </w:rPr>
      </w:pPr>
      <w:r w:rsidRPr="001E2EC8">
        <w:rPr>
          <w:b/>
          <w:bCs/>
          <w:sz w:val="24"/>
          <w:szCs w:val="24"/>
        </w:rPr>
        <w:t>UI &amp; Wireframes</w:t>
      </w:r>
    </w:p>
    <w:p w14:paraId="29EDC062" w14:textId="031E883C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3B595750" w14:textId="213F77B5" w:rsidR="00CF13FC" w:rsidRDefault="00DD67A8" w:rsidP="00933857">
      <w:pPr>
        <w:ind w:firstLine="7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538944" behindDoc="0" locked="0" layoutInCell="1" allowOverlap="1" wp14:anchorId="1EBBE691" wp14:editId="477EAE1A">
            <wp:simplePos x="0" y="0"/>
            <wp:positionH relativeFrom="column">
              <wp:posOffset>3566160</wp:posOffset>
            </wp:positionH>
            <wp:positionV relativeFrom="paragraph">
              <wp:posOffset>26670</wp:posOffset>
            </wp:positionV>
            <wp:extent cx="1150620" cy="2411730"/>
            <wp:effectExtent l="19050" t="19050" r="11430" b="266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620" cy="2411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486720" behindDoc="0" locked="0" layoutInCell="1" allowOverlap="1" wp14:anchorId="57B64B50" wp14:editId="1AE01187">
            <wp:simplePos x="0" y="0"/>
            <wp:positionH relativeFrom="column">
              <wp:posOffset>480060</wp:posOffset>
            </wp:positionH>
            <wp:positionV relativeFrom="paragraph">
              <wp:posOffset>26670</wp:posOffset>
            </wp:positionV>
            <wp:extent cx="1124585" cy="2448560"/>
            <wp:effectExtent l="19050" t="19050" r="18415" b="279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585" cy="244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F1556">
        <w:rPr>
          <w:b/>
          <w:bCs/>
          <w:noProof/>
          <w:sz w:val="28"/>
          <w:szCs w:val="28"/>
        </w:rPr>
        <w:drawing>
          <wp:anchor distT="0" distB="0" distL="114300" distR="114300" simplePos="0" relativeHeight="251574784" behindDoc="0" locked="0" layoutInCell="1" allowOverlap="1" wp14:anchorId="777D7F71" wp14:editId="4015E574">
            <wp:simplePos x="0" y="0"/>
            <wp:positionH relativeFrom="column">
              <wp:posOffset>4805846</wp:posOffset>
            </wp:positionH>
            <wp:positionV relativeFrom="paragraph">
              <wp:posOffset>28271</wp:posOffset>
            </wp:positionV>
            <wp:extent cx="1161415" cy="2408555"/>
            <wp:effectExtent l="19050" t="19050" r="19685" b="1079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415" cy="24085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A82">
        <w:rPr>
          <w:b/>
          <w:bCs/>
          <w:noProof/>
          <w:sz w:val="28"/>
          <w:szCs w:val="28"/>
        </w:rPr>
        <w:drawing>
          <wp:anchor distT="0" distB="0" distL="114300" distR="114300" simplePos="0" relativeHeight="251936256" behindDoc="0" locked="0" layoutInCell="1" allowOverlap="1" wp14:anchorId="2BDF09FF" wp14:editId="24345CD1">
            <wp:simplePos x="0" y="0"/>
            <wp:positionH relativeFrom="column">
              <wp:posOffset>7778338</wp:posOffset>
            </wp:positionH>
            <wp:positionV relativeFrom="paragraph">
              <wp:posOffset>4181</wp:posOffset>
            </wp:positionV>
            <wp:extent cx="1175657" cy="2519717"/>
            <wp:effectExtent l="19050" t="19050" r="24765" b="1397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25" cy="25361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732F">
        <w:rPr>
          <w:b/>
          <w:bCs/>
          <w:noProof/>
          <w:sz w:val="28"/>
          <w:szCs w:val="28"/>
        </w:rPr>
        <w:drawing>
          <wp:anchor distT="0" distB="0" distL="114300" distR="114300" simplePos="0" relativeHeight="251924992" behindDoc="0" locked="0" layoutInCell="1" allowOverlap="1" wp14:anchorId="40D44E48" wp14:editId="362E4575">
            <wp:simplePos x="0" y="0"/>
            <wp:positionH relativeFrom="column">
              <wp:posOffset>6519033</wp:posOffset>
            </wp:positionH>
            <wp:positionV relativeFrom="paragraph">
              <wp:posOffset>3810</wp:posOffset>
            </wp:positionV>
            <wp:extent cx="1181065" cy="2535382"/>
            <wp:effectExtent l="19050" t="19050" r="19685" b="177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065" cy="25353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535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514368" behindDoc="0" locked="0" layoutInCell="1" allowOverlap="1" wp14:anchorId="2E905C4A" wp14:editId="03409A3B">
            <wp:simplePos x="0" y="0"/>
            <wp:positionH relativeFrom="column">
              <wp:posOffset>1720675</wp:posOffset>
            </wp:positionH>
            <wp:positionV relativeFrom="paragraph">
              <wp:posOffset>23911</wp:posOffset>
            </wp:positionV>
            <wp:extent cx="1195489" cy="2448560"/>
            <wp:effectExtent l="19050" t="19050" r="2413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5489" cy="244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09573C" w14:textId="49D5D32F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587B6357" w14:textId="23555184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3C4E3522" w14:textId="2269FD7A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3CC5A832" w14:textId="7F6AB794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3609088" w14:textId="3C1E0FE5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3A670F75" w14:textId="36FDE952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16BF2466" w14:textId="61F074D5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1806165" w14:textId="5E073DC9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6383E10A" w14:textId="4B47D620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3D15C79" w14:textId="1E07D801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37CCF74D" w14:textId="70EF8CBF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C760991" w14:textId="7A1CE15B" w:rsidR="00CF13FC" w:rsidRPr="00537200" w:rsidRDefault="00CF13FC" w:rsidP="00933857">
      <w:pPr>
        <w:ind w:firstLine="720"/>
        <w:rPr>
          <w:b/>
          <w:bCs/>
        </w:rPr>
      </w:pPr>
    </w:p>
    <w:p w14:paraId="342CFBBA" w14:textId="60983FAD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6BE6D26" w14:textId="21A729C8" w:rsidR="00CF13FC" w:rsidRDefault="00494A13" w:rsidP="00933857">
      <w:pPr>
        <w:ind w:firstLine="720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86400" behindDoc="0" locked="0" layoutInCell="1" allowOverlap="1" wp14:anchorId="38ECE349" wp14:editId="734A3AA9">
            <wp:simplePos x="0" y="0"/>
            <wp:positionH relativeFrom="column">
              <wp:posOffset>506730</wp:posOffset>
            </wp:positionH>
            <wp:positionV relativeFrom="paragraph">
              <wp:posOffset>30480</wp:posOffset>
            </wp:positionV>
            <wp:extent cx="1129030" cy="2406015"/>
            <wp:effectExtent l="19050" t="19050" r="13970" b="133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885">
        <w:rPr>
          <w:b/>
          <w:bCs/>
          <w:noProof/>
          <w:sz w:val="28"/>
          <w:szCs w:val="28"/>
        </w:rPr>
        <w:drawing>
          <wp:anchor distT="0" distB="0" distL="114300" distR="114300" simplePos="0" relativeHeight="251962880" behindDoc="0" locked="0" layoutInCell="1" allowOverlap="1" wp14:anchorId="377C040D" wp14:editId="10F66DD0">
            <wp:simplePos x="0" y="0"/>
            <wp:positionH relativeFrom="column">
              <wp:posOffset>3573145</wp:posOffset>
            </wp:positionH>
            <wp:positionV relativeFrom="paragraph">
              <wp:posOffset>15875</wp:posOffset>
            </wp:positionV>
            <wp:extent cx="1143635" cy="2440940"/>
            <wp:effectExtent l="19050" t="19050" r="18415" b="16510"/>
            <wp:wrapNone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635" cy="24409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67A8">
        <w:rPr>
          <w:b/>
          <w:bCs/>
          <w:noProof/>
          <w:sz w:val="28"/>
          <w:szCs w:val="28"/>
        </w:rPr>
        <w:drawing>
          <wp:anchor distT="0" distB="0" distL="114300" distR="114300" simplePos="0" relativeHeight="251847168" behindDoc="0" locked="0" layoutInCell="1" allowOverlap="1" wp14:anchorId="1D71F9F7" wp14:editId="24FA9481">
            <wp:simplePos x="0" y="0"/>
            <wp:positionH relativeFrom="column">
              <wp:posOffset>6510337</wp:posOffset>
            </wp:positionH>
            <wp:positionV relativeFrom="paragraph">
              <wp:posOffset>14288</wp:posOffset>
            </wp:positionV>
            <wp:extent cx="1152525" cy="2379345"/>
            <wp:effectExtent l="19050" t="19050" r="28575" b="2095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23793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D7866">
        <w:rPr>
          <w:b/>
          <w:bCs/>
          <w:noProof/>
          <w:sz w:val="28"/>
          <w:szCs w:val="28"/>
        </w:rPr>
        <w:drawing>
          <wp:anchor distT="0" distB="0" distL="114300" distR="114300" simplePos="0" relativeHeight="251956736" behindDoc="0" locked="0" layoutInCell="1" allowOverlap="1" wp14:anchorId="6E76CA11" wp14:editId="6EFB0BB2">
            <wp:simplePos x="0" y="0"/>
            <wp:positionH relativeFrom="column">
              <wp:posOffset>4749773</wp:posOffset>
            </wp:positionH>
            <wp:positionV relativeFrom="paragraph">
              <wp:posOffset>18056</wp:posOffset>
            </wp:positionV>
            <wp:extent cx="1225680" cy="2409246"/>
            <wp:effectExtent l="19050" t="19050" r="12700" b="1016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680" cy="24092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7866">
        <w:rPr>
          <w:b/>
          <w:bCs/>
          <w:noProof/>
          <w:sz w:val="28"/>
          <w:szCs w:val="28"/>
        </w:rPr>
        <w:drawing>
          <wp:anchor distT="0" distB="0" distL="114300" distR="114300" simplePos="0" relativeHeight="251905536" behindDoc="0" locked="0" layoutInCell="1" allowOverlap="1" wp14:anchorId="7A758230" wp14:editId="69461E1D">
            <wp:simplePos x="0" y="0"/>
            <wp:positionH relativeFrom="column">
              <wp:posOffset>7714809</wp:posOffset>
            </wp:positionH>
            <wp:positionV relativeFrom="paragraph">
              <wp:posOffset>19409</wp:posOffset>
            </wp:positionV>
            <wp:extent cx="1294130" cy="2379980"/>
            <wp:effectExtent l="19050" t="19050" r="20320" b="20320"/>
            <wp:wrapThrough wrapText="bothSides">
              <wp:wrapPolygon edited="0">
                <wp:start x="21918" y="21773"/>
                <wp:lineTo x="21918" y="-12"/>
                <wp:lineTo x="-21" y="-12"/>
                <wp:lineTo x="-21" y="21773"/>
                <wp:lineTo x="21918" y="21773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1294130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7866">
        <w:rPr>
          <w:b/>
          <w:bCs/>
          <w:noProof/>
          <w:sz w:val="28"/>
          <w:szCs w:val="28"/>
        </w:rPr>
        <w:drawing>
          <wp:anchor distT="0" distB="0" distL="114300" distR="114300" simplePos="0" relativeHeight="251793920" behindDoc="0" locked="0" layoutInCell="1" allowOverlap="1" wp14:anchorId="35517A2D" wp14:editId="37BD09AB">
            <wp:simplePos x="0" y="0"/>
            <wp:positionH relativeFrom="column">
              <wp:posOffset>1691060</wp:posOffset>
            </wp:positionH>
            <wp:positionV relativeFrom="paragraph">
              <wp:posOffset>27664</wp:posOffset>
            </wp:positionV>
            <wp:extent cx="1198245" cy="2416810"/>
            <wp:effectExtent l="19050" t="19050" r="20955" b="215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8245" cy="24168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0CCB3C" w14:textId="08C1705E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16AED3F3" w14:textId="5DA37B50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159BE34E" w14:textId="52377BA9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C76F213" w14:textId="1F02F23B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641C1D46" w14:textId="3CCE69AF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6CC5D162" w14:textId="4CEE51A8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71E39BCE" w14:textId="2C4CA489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148466AE" w14:textId="1BEDEE55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2FD78A9E" w14:textId="16B086ED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09B08447" w14:textId="413DF880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519032DC" w14:textId="23FC0474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1643AA83" w14:textId="758B2B56" w:rsidR="00CF13FC" w:rsidRDefault="00CF13FC" w:rsidP="00933857">
      <w:pPr>
        <w:ind w:firstLine="720"/>
        <w:rPr>
          <w:b/>
          <w:bCs/>
          <w:sz w:val="28"/>
          <w:szCs w:val="28"/>
        </w:rPr>
      </w:pPr>
    </w:p>
    <w:p w14:paraId="2BDDB20A" w14:textId="0972E57E" w:rsidR="00CF13FC" w:rsidRPr="00183D1E" w:rsidRDefault="00CF13FC" w:rsidP="00933857">
      <w:pPr>
        <w:ind w:firstLine="720"/>
        <w:rPr>
          <w:b/>
          <w:bCs/>
          <w:sz w:val="28"/>
          <w:szCs w:val="28"/>
        </w:rPr>
      </w:pPr>
    </w:p>
    <w:p w14:paraId="59DAA4D1" w14:textId="6D513D3E" w:rsidR="00810A79" w:rsidRDefault="00810A79" w:rsidP="00183D1E">
      <w:pPr>
        <w:ind w:left="720"/>
        <w:rPr>
          <w:b/>
          <w:bCs/>
          <w:sz w:val="28"/>
          <w:szCs w:val="28"/>
        </w:rPr>
      </w:pPr>
    </w:p>
    <w:p w14:paraId="2EC8C3CF" w14:textId="670CB1EA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6D12566A" w14:textId="738A1CBC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147D5ECC" w14:textId="28AA6D63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2D332810" w14:textId="1E94B107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49580A65" w14:textId="5193AF04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29ADFCA1" w14:textId="12C16D9B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219680DE" w14:textId="2193BB10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3B7C2716" w14:textId="24F43B67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4897B20A" w14:textId="7E95F861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5A669DC5" w14:textId="2DBF6436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227436B3" w14:textId="5F6324A7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7981FA46" w14:textId="0A6B46F2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508D5A99" w14:textId="77777777" w:rsidR="007C36EB" w:rsidRDefault="007C36EB" w:rsidP="00183D1E">
      <w:pPr>
        <w:ind w:left="720"/>
        <w:rPr>
          <w:b/>
          <w:bCs/>
          <w:sz w:val="28"/>
          <w:szCs w:val="28"/>
        </w:rPr>
      </w:pPr>
    </w:p>
    <w:p w14:paraId="4BC31854" w14:textId="16892583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2670C1A6" w14:textId="4EC1B37A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780F35AB" w14:textId="7A8AE5F7" w:rsidR="00707E10" w:rsidRDefault="00707E10" w:rsidP="00183D1E">
      <w:pPr>
        <w:ind w:left="720"/>
        <w:rPr>
          <w:b/>
          <w:bCs/>
          <w:sz w:val="28"/>
          <w:szCs w:val="28"/>
        </w:rPr>
      </w:pPr>
    </w:p>
    <w:p w14:paraId="3DA536E2" w14:textId="77777777" w:rsidR="00707E10" w:rsidRPr="00183D1E" w:rsidRDefault="00707E10" w:rsidP="00183D1E">
      <w:pPr>
        <w:ind w:left="720"/>
        <w:rPr>
          <w:b/>
          <w:bCs/>
          <w:sz w:val="28"/>
          <w:szCs w:val="28"/>
        </w:rPr>
      </w:pPr>
    </w:p>
    <w:p w14:paraId="602AC7C6" w14:textId="69FCDD18" w:rsidR="00810A79" w:rsidRPr="00183D1E" w:rsidRDefault="00810A79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CRUD Operations</w:t>
      </w:r>
      <w:r w:rsidR="00183D1E" w:rsidRPr="00183D1E">
        <w:rPr>
          <w:b/>
          <w:bCs/>
          <w:sz w:val="28"/>
          <w:szCs w:val="28"/>
        </w:rPr>
        <w:t xml:space="preserve"> &amp; Other Functions</w:t>
      </w:r>
    </w:p>
    <w:p w14:paraId="59908FC8" w14:textId="19E8DB74" w:rsidR="002B5165" w:rsidRPr="00183D1E" w:rsidRDefault="002B5165">
      <w:pPr>
        <w:rPr>
          <w:b/>
          <w:bCs/>
          <w:sz w:val="28"/>
          <w:szCs w:val="28"/>
        </w:rPr>
      </w:pPr>
    </w:p>
    <w:p w14:paraId="1537A4EB" w14:textId="69264D77" w:rsidR="002B5165" w:rsidRPr="00183D1E" w:rsidRDefault="002B5165">
      <w:pPr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Serasinghe S.M.V.M – IT21031120 – Film Hall Management</w:t>
      </w:r>
    </w:p>
    <w:p w14:paraId="2E63AF62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4DAFD9FA" w14:textId="04BBA989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Resources</w:t>
      </w:r>
    </w:p>
    <w:p w14:paraId="6E4A1FAA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2CADA06A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UI &amp; Wireframes</w:t>
      </w:r>
    </w:p>
    <w:p w14:paraId="1BEFCC77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5983AF6B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CRUD Operations &amp; Other Functions</w:t>
      </w:r>
    </w:p>
    <w:p w14:paraId="7D76B2A2" w14:textId="77777777" w:rsidR="00183D1E" w:rsidRPr="00183D1E" w:rsidRDefault="00183D1E">
      <w:pPr>
        <w:rPr>
          <w:b/>
          <w:bCs/>
          <w:sz w:val="28"/>
          <w:szCs w:val="28"/>
        </w:rPr>
      </w:pPr>
    </w:p>
    <w:p w14:paraId="532A7D74" w14:textId="201BBE28" w:rsidR="002B5165" w:rsidRPr="00183D1E" w:rsidRDefault="002B5165">
      <w:pPr>
        <w:rPr>
          <w:b/>
          <w:bCs/>
          <w:sz w:val="28"/>
          <w:szCs w:val="28"/>
        </w:rPr>
      </w:pPr>
    </w:p>
    <w:p w14:paraId="635AD766" w14:textId="2BED92EF" w:rsidR="002B5165" w:rsidRPr="00183D1E" w:rsidRDefault="002B5165">
      <w:pPr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 xml:space="preserve">Sandaruwan K.A.K – IT20600952 – </w:t>
      </w:r>
      <w:r w:rsidR="00E814CA" w:rsidRPr="00183D1E">
        <w:rPr>
          <w:b/>
          <w:bCs/>
          <w:sz w:val="28"/>
          <w:szCs w:val="28"/>
        </w:rPr>
        <w:t xml:space="preserve">Ticket </w:t>
      </w:r>
      <w:r w:rsidRPr="00183D1E">
        <w:rPr>
          <w:b/>
          <w:bCs/>
          <w:sz w:val="28"/>
          <w:szCs w:val="28"/>
        </w:rPr>
        <w:t>Booking Management</w:t>
      </w:r>
    </w:p>
    <w:p w14:paraId="1CEC6F41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033CA823" w14:textId="414C086F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Resources</w:t>
      </w:r>
    </w:p>
    <w:p w14:paraId="490AE73C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4255BC32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UI &amp; Wireframes</w:t>
      </w:r>
    </w:p>
    <w:p w14:paraId="6E219B02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1A449B8F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CRUD Operations &amp; Other Functions</w:t>
      </w:r>
    </w:p>
    <w:p w14:paraId="542AA65A" w14:textId="77777777" w:rsidR="00183D1E" w:rsidRPr="00183D1E" w:rsidRDefault="00183D1E">
      <w:pPr>
        <w:rPr>
          <w:b/>
          <w:bCs/>
          <w:sz w:val="28"/>
          <w:szCs w:val="28"/>
        </w:rPr>
      </w:pPr>
    </w:p>
    <w:p w14:paraId="47AED5BC" w14:textId="194A6185" w:rsidR="00E814CA" w:rsidRPr="00183D1E" w:rsidRDefault="00E814CA">
      <w:pPr>
        <w:rPr>
          <w:b/>
          <w:bCs/>
          <w:sz w:val="28"/>
          <w:szCs w:val="28"/>
        </w:rPr>
      </w:pPr>
    </w:p>
    <w:p w14:paraId="558BE516" w14:textId="55106BEE" w:rsidR="00E814CA" w:rsidRPr="00183D1E" w:rsidRDefault="00E814CA">
      <w:pPr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Perera K.H – IT21023200 – Payment Management</w:t>
      </w:r>
    </w:p>
    <w:p w14:paraId="5F6D6BAB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6C8F7A04" w14:textId="3574DDCA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Resources</w:t>
      </w:r>
    </w:p>
    <w:p w14:paraId="5748C9A3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1E6C587F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UI &amp; Wireframes</w:t>
      </w:r>
    </w:p>
    <w:p w14:paraId="3D8BB14A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</w:p>
    <w:p w14:paraId="331D43B8" w14:textId="77777777" w:rsidR="00183D1E" w:rsidRPr="00183D1E" w:rsidRDefault="00183D1E" w:rsidP="00183D1E">
      <w:pPr>
        <w:ind w:left="720"/>
        <w:rPr>
          <w:b/>
          <w:bCs/>
          <w:sz w:val="28"/>
          <w:szCs w:val="28"/>
        </w:rPr>
      </w:pPr>
      <w:r w:rsidRPr="00183D1E">
        <w:rPr>
          <w:b/>
          <w:bCs/>
          <w:sz w:val="28"/>
          <w:szCs w:val="28"/>
        </w:rPr>
        <w:t>CRUD Operations &amp; Other Functions</w:t>
      </w:r>
    </w:p>
    <w:p w14:paraId="72095F07" w14:textId="77777777" w:rsidR="00183D1E" w:rsidRDefault="00183D1E">
      <w:pPr>
        <w:rPr>
          <w:b/>
          <w:bCs/>
          <w:sz w:val="28"/>
          <w:szCs w:val="28"/>
          <w:u w:val="single"/>
        </w:rPr>
      </w:pPr>
    </w:p>
    <w:p w14:paraId="475EA4D6" w14:textId="62411A63" w:rsidR="002B5165" w:rsidRDefault="002B5165">
      <w:pPr>
        <w:rPr>
          <w:b/>
          <w:bCs/>
          <w:sz w:val="28"/>
          <w:szCs w:val="28"/>
          <w:u w:val="single"/>
        </w:rPr>
      </w:pPr>
    </w:p>
    <w:p w14:paraId="769E20E7" w14:textId="77777777" w:rsidR="002B5165" w:rsidRDefault="002B5165">
      <w:pPr>
        <w:rPr>
          <w:b/>
          <w:bCs/>
          <w:sz w:val="28"/>
          <w:szCs w:val="28"/>
          <w:u w:val="single"/>
        </w:rPr>
      </w:pPr>
    </w:p>
    <w:p w14:paraId="2563AE77" w14:textId="7F7F9A77" w:rsidR="004E649A" w:rsidRPr="004E649A" w:rsidRDefault="00D14BE9">
      <w:pPr>
        <w:rPr>
          <w:b/>
          <w:bCs/>
          <w:color w:val="AEAAAA" w:themeColor="background2" w:themeShade="BF"/>
          <w:sz w:val="24"/>
          <w:u w:val="single"/>
        </w:rPr>
      </w:pPr>
      <w:r w:rsidRPr="004E649A">
        <w:rPr>
          <w:b/>
          <w:bCs/>
          <w:color w:val="AEAAAA" w:themeColor="background2" w:themeShade="BF"/>
          <w:sz w:val="24"/>
          <w:u w:val="single"/>
        </w:rPr>
        <w:lastRenderedPageBreak/>
        <w:br w:type="page"/>
      </w:r>
    </w:p>
    <w:p w14:paraId="0B4F6C9D" w14:textId="77777777" w:rsidR="00830B57" w:rsidRPr="00830B57" w:rsidRDefault="00830B57">
      <w:pPr>
        <w:spacing w:line="0" w:lineRule="atLeast"/>
        <w:rPr>
          <w:color w:val="AEAAAA" w:themeColor="background2" w:themeShade="BF"/>
          <w:sz w:val="24"/>
        </w:rPr>
      </w:pPr>
    </w:p>
    <w:sectPr w:rsidR="00830B57" w:rsidRPr="00830B57" w:rsidSect="001E2EC8">
      <w:type w:val="continuous"/>
      <w:pgSz w:w="15840" w:h="12240" w:orient="landscape"/>
      <w:pgMar w:top="720" w:right="720" w:bottom="720" w:left="720" w:header="0" w:footer="0" w:gutter="0"/>
      <w:cols w:space="0" w:equalWidth="0">
        <w:col w:w="144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91064"/>
    <w:multiLevelType w:val="hybridMultilevel"/>
    <w:tmpl w:val="DE867D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11B42"/>
    <w:multiLevelType w:val="hybridMultilevel"/>
    <w:tmpl w:val="C7E416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522A71"/>
    <w:multiLevelType w:val="hybridMultilevel"/>
    <w:tmpl w:val="DA327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25570"/>
    <w:multiLevelType w:val="hybridMultilevel"/>
    <w:tmpl w:val="C8CCF6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2049C9"/>
    <w:multiLevelType w:val="hybridMultilevel"/>
    <w:tmpl w:val="B9C2B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27F7AA7"/>
    <w:multiLevelType w:val="hybridMultilevel"/>
    <w:tmpl w:val="39282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95897405">
    <w:abstractNumId w:val="1"/>
  </w:num>
  <w:num w:numId="2" w16cid:durableId="20398149">
    <w:abstractNumId w:val="5"/>
  </w:num>
  <w:num w:numId="3" w16cid:durableId="387847436">
    <w:abstractNumId w:val="3"/>
  </w:num>
  <w:num w:numId="4" w16cid:durableId="1971127679">
    <w:abstractNumId w:val="0"/>
  </w:num>
  <w:num w:numId="5" w16cid:durableId="2088578137">
    <w:abstractNumId w:val="2"/>
  </w:num>
  <w:num w:numId="6" w16cid:durableId="1884516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rA0MzUwsDQzMTdR0lEKTi0uzszPAykwqgUAp5OPGCwAAAA="/>
  </w:docVars>
  <w:rsids>
    <w:rsidRoot w:val="002A0152"/>
    <w:rsid w:val="00026FAF"/>
    <w:rsid w:val="0006260C"/>
    <w:rsid w:val="0009732F"/>
    <w:rsid w:val="000A7BF1"/>
    <w:rsid w:val="000B1775"/>
    <w:rsid w:val="000D26F7"/>
    <w:rsid w:val="00111AF7"/>
    <w:rsid w:val="0017123B"/>
    <w:rsid w:val="00183D1E"/>
    <w:rsid w:val="00193C17"/>
    <w:rsid w:val="001E2EC8"/>
    <w:rsid w:val="00277DA6"/>
    <w:rsid w:val="002A0152"/>
    <w:rsid w:val="002B5165"/>
    <w:rsid w:val="002F0E6E"/>
    <w:rsid w:val="002F29BE"/>
    <w:rsid w:val="00304638"/>
    <w:rsid w:val="00304B4F"/>
    <w:rsid w:val="00333A82"/>
    <w:rsid w:val="0037169F"/>
    <w:rsid w:val="003F1556"/>
    <w:rsid w:val="0041119C"/>
    <w:rsid w:val="00494A13"/>
    <w:rsid w:val="004E649A"/>
    <w:rsid w:val="00537200"/>
    <w:rsid w:val="005B2B67"/>
    <w:rsid w:val="005D0D9E"/>
    <w:rsid w:val="006C4A21"/>
    <w:rsid w:val="00707B04"/>
    <w:rsid w:val="00707E10"/>
    <w:rsid w:val="007315FE"/>
    <w:rsid w:val="007748CF"/>
    <w:rsid w:val="00774F4B"/>
    <w:rsid w:val="0077590B"/>
    <w:rsid w:val="007A0BF5"/>
    <w:rsid w:val="007C36EB"/>
    <w:rsid w:val="007C40C4"/>
    <w:rsid w:val="007F1D6A"/>
    <w:rsid w:val="007F3EE4"/>
    <w:rsid w:val="00810A79"/>
    <w:rsid w:val="0082119A"/>
    <w:rsid w:val="00830B57"/>
    <w:rsid w:val="008450EB"/>
    <w:rsid w:val="008E4B98"/>
    <w:rsid w:val="009335D3"/>
    <w:rsid w:val="00933857"/>
    <w:rsid w:val="00936CA1"/>
    <w:rsid w:val="009449AF"/>
    <w:rsid w:val="00953F6A"/>
    <w:rsid w:val="00956F05"/>
    <w:rsid w:val="009A0A1D"/>
    <w:rsid w:val="009B40A3"/>
    <w:rsid w:val="00A04AE2"/>
    <w:rsid w:val="00A60134"/>
    <w:rsid w:val="00B51709"/>
    <w:rsid w:val="00B6600E"/>
    <w:rsid w:val="00B7600E"/>
    <w:rsid w:val="00CD7866"/>
    <w:rsid w:val="00CF13FC"/>
    <w:rsid w:val="00D14BE9"/>
    <w:rsid w:val="00D8753F"/>
    <w:rsid w:val="00D900EB"/>
    <w:rsid w:val="00DD67A8"/>
    <w:rsid w:val="00E30551"/>
    <w:rsid w:val="00E37C57"/>
    <w:rsid w:val="00E664E1"/>
    <w:rsid w:val="00E814CA"/>
    <w:rsid w:val="00EB665F"/>
    <w:rsid w:val="00EE3885"/>
    <w:rsid w:val="00EF3A01"/>
    <w:rsid w:val="00F323A3"/>
    <w:rsid w:val="00F55355"/>
    <w:rsid w:val="00F635E6"/>
    <w:rsid w:val="00F8098F"/>
    <w:rsid w:val="00F947AB"/>
    <w:rsid w:val="00FF3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BF56"/>
  <w15:chartTrackingRefBased/>
  <w15:docId w15:val="{E7BA7071-B69C-44C3-8F8F-EBFDF11A7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3D1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7600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F60A5EB0DEE4E9B118C06711DCCAC" ma:contentTypeVersion="13" ma:contentTypeDescription="Create a new document." ma:contentTypeScope="" ma:versionID="8d7cb83408c828926bd53fca43392257">
  <xsd:schema xmlns:xsd="http://www.w3.org/2001/XMLSchema" xmlns:xs="http://www.w3.org/2001/XMLSchema" xmlns:p="http://schemas.microsoft.com/office/2006/metadata/properties" xmlns:ns3="180fb6cb-0d1e-4b84-9523-6c5f6a3a7ba9" xmlns:ns4="86c86125-e5f1-4587-ac8b-a8d2f1df8b63" targetNamespace="http://schemas.microsoft.com/office/2006/metadata/properties" ma:root="true" ma:fieldsID="5b9b7bd9db30a3f9599e9315aa9851ad" ns3:_="" ns4:_="">
    <xsd:import namespace="180fb6cb-0d1e-4b84-9523-6c5f6a3a7ba9"/>
    <xsd:import namespace="86c86125-e5f1-4587-ac8b-a8d2f1df8b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0fb6cb-0d1e-4b84-9523-6c5f6a3a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c86125-e5f1-4587-ac8b-a8d2f1df8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13FF55-91B7-4298-BCF5-DB7E7E229D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7858AA5-48D3-4DBC-BD19-9C0AC43B8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0fb6cb-0d1e-4b84-9523-6c5f6a3a7ba9"/>
    <ds:schemaRef ds:uri="86c86125-e5f1-4587-ac8b-a8d2f1df8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1199F6-339F-4888-9EB5-8A354F9DDB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EC9D30-C88F-40C7-A13F-B5C5F28264DF}">
  <ds:schemaRefs>
    <ds:schemaRef ds:uri="http://purl.org/dc/dcmitype/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180fb6cb-0d1e-4b84-9523-6c5f6a3a7ba9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86c86125-e5f1-4587-ac8b-a8d2f1df8b6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ni Charuka</dc:creator>
  <cp:keywords/>
  <cp:lastModifiedBy>Pasindu Sankalpa</cp:lastModifiedBy>
  <cp:revision>2</cp:revision>
  <dcterms:created xsi:type="dcterms:W3CDTF">2022-09-18T11:56:00Z</dcterms:created>
  <dcterms:modified xsi:type="dcterms:W3CDTF">2022-09-18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F60A5EB0DEE4E9B118C06711DCCAC</vt:lpwstr>
  </property>
</Properties>
</file>